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5FB5" w14:textId="42D029D5" w:rsidR="002F2055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46E19AA2" w14:textId="2D2A74D1" w:rsidR="00843CD3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Work Orders</w:t>
                            </w:r>
                          </w:p>
                          <w:p w14:paraId="50D0487F" w14:textId="466A3F63" w:rsidR="00843CD3" w:rsidRPr="00040858" w:rsidRDefault="00F03E37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Operation 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B305FB5" w14:textId="42D029D5" w:rsidR="002F2055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46E19AA2" w14:textId="2D2A74D1" w:rsidR="00843CD3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Work Orders</w:t>
                      </w:r>
                    </w:p>
                    <w:p w14:paraId="50D0487F" w14:textId="466A3F63" w:rsidR="00843CD3" w:rsidRPr="00040858" w:rsidRDefault="00F03E37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Operation Displa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4A1349CC" w:rsidR="002F2055" w:rsidRPr="007459BD" w:rsidRDefault="00843CD3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</w:t>
                            </w:r>
                            <w:r w:rsidR="00F03E37">
                              <w:rPr>
                                <w:b/>
                                <w:color w:val="0066FF"/>
                                <w:sz w:val="40"/>
                              </w:rPr>
                              <w:t>4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4A1349CC" w:rsidR="002F2055" w:rsidRPr="007459BD" w:rsidRDefault="00843CD3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</w:t>
                      </w:r>
                      <w:r w:rsidR="00F03E37">
                        <w:rPr>
                          <w:b/>
                          <w:color w:val="0066FF"/>
                          <w:sz w:val="40"/>
                        </w:rPr>
                        <w:t>4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5B1CFFC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5BA5A597" w:rsidR="008D4102" w:rsidRDefault="00F03E37" w:rsidP="00F03E37">
                            <w:pPr>
                              <w:ind w:left="180"/>
                            </w:pPr>
                            <w:r w:rsidRPr="00F03E37">
                              <w:t>Display information relevant to the operations of a 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5BA5A597" w:rsidR="008D4102" w:rsidRDefault="00F03E37" w:rsidP="00F03E37">
                      <w:pPr>
                        <w:ind w:left="180"/>
                      </w:pPr>
                      <w:r w:rsidRPr="00F03E37">
                        <w:t>Display information relevant to the operations of a work order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4EEB54" w14:textId="6C77AA28" w:rsidR="00040858" w:rsidRDefault="008D4102" w:rsidP="00D46F0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D46F0A">
                              <w:rPr>
                                <w:b/>
                              </w:rPr>
                              <w:t xml:space="preserve">Step </w:t>
                            </w:r>
                            <w:r w:rsidR="00971B07">
                              <w:rPr>
                                <w:b/>
                              </w:rPr>
                              <w:t>3</w:t>
                            </w:r>
                            <w:r w:rsidRPr="00D46F0A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  <w:r w:rsidR="00971B07">
                              <w:t>This step is only required if the table is not displaying the necessary information you desi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4EEB54" w14:textId="6C77AA28" w:rsidR="00040858" w:rsidRDefault="008D4102" w:rsidP="00D46F0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D46F0A">
                        <w:rPr>
                          <w:b/>
                        </w:rPr>
                        <w:t xml:space="preserve">Step </w:t>
                      </w:r>
                      <w:r w:rsidR="00971B07">
                        <w:rPr>
                          <w:b/>
                        </w:rPr>
                        <w:t>3</w:t>
                      </w:r>
                      <w:r w:rsidRPr="00D46F0A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  <w:r w:rsidR="00971B07">
                        <w:t>This step is only required if the table is not displaying the necessary information you desir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113F0C60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843CD3">
                              <w:rPr>
                                <w:b/>
                                <w:color w:val="0066FF"/>
                              </w:rPr>
                              <w:t>IW</w:t>
                            </w:r>
                            <w:r w:rsidR="00F03E37">
                              <w:rPr>
                                <w:b/>
                                <w:color w:val="0066FF"/>
                              </w:rPr>
                              <w:t>49</w:t>
                            </w:r>
                          </w:p>
                          <w:p w14:paraId="1991988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19530B7" w14:textId="1FB530BF" w:rsidR="008D4102" w:rsidRPr="007D1740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>Display Operations: Selection of Order Operations</w:t>
                            </w:r>
                            <w:r w:rsidR="00755218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33AF696D" w14:textId="33409D90" w:rsidR="00F03E37" w:rsidRPr="00F03E37" w:rsidRDefault="00F03E37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>
                              <w:rPr>
                                <w:iCs/>
                              </w:rPr>
                              <w:t xml:space="preserve">Plant Field – </w:t>
                            </w:r>
                            <w:r w:rsidRPr="00D46F0A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 w:rsidRPr="00D46F0A">
                              <w:rPr>
                                <w:iCs/>
                              </w:rPr>
                              <w:t xml:space="preserve"> four-digit code </w:t>
                            </w:r>
                            <w:r w:rsidRPr="00D46F0A">
                              <w:rPr>
                                <w:iCs/>
                                <w:sz w:val="20"/>
                                <w:szCs w:val="18"/>
                              </w:rPr>
                              <w:t>(i.e., Alamance = 6001)</w:t>
                            </w:r>
                            <w:r>
                              <w:rPr>
                                <w:iCs/>
                                <w:sz w:val="20"/>
                                <w:szCs w:val="18"/>
                              </w:rPr>
                              <w:t xml:space="preserve"> </w:t>
                            </w:r>
                          </w:p>
                          <w:p w14:paraId="50E96C5C" w14:textId="49E235E0" w:rsidR="00F03E37" w:rsidRDefault="00F03E37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 w:rsidRPr="00F03E37">
                              <w:rPr>
                                <w:iCs/>
                                <w:szCs w:val="24"/>
                              </w:rPr>
                              <w:t xml:space="preserve">Order </w:t>
                            </w:r>
                            <w:r>
                              <w:rPr>
                                <w:iCs/>
                                <w:szCs w:val="24"/>
                              </w:rPr>
                              <w:t xml:space="preserve">Field – </w:t>
                            </w:r>
                            <w:r w:rsidRPr="00F03E37">
                              <w:rPr>
                                <w:iCs/>
                                <w:color w:val="0066FF"/>
                                <w:szCs w:val="24"/>
                              </w:rPr>
                              <w:t>Input</w:t>
                            </w:r>
                            <w:r>
                              <w:rPr>
                                <w:iCs/>
                                <w:szCs w:val="24"/>
                              </w:rPr>
                              <w:t xml:space="preserve"> eleven-digit work order number</w:t>
                            </w:r>
                          </w:p>
                          <w:p w14:paraId="227FDCA9" w14:textId="77777777" w:rsidR="00F03E37" w:rsidRDefault="00F03E37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>&lt;</w:t>
                            </w:r>
                            <w:r w:rsidRPr="00D46F0A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iCs/>
                              </w:rPr>
                              <w:t xml:space="preserve">&gt; </w:t>
                            </w:r>
                            <w:r w:rsidRPr="00DF2464">
                              <w:rPr>
                                <w:b/>
                                <w:bCs/>
                                <w:iCs/>
                              </w:rPr>
                              <w:t>Execute icon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1E411138" wp14:editId="413E524F">
                                  <wp:extent cx="152421" cy="142895"/>
                                  <wp:effectExtent l="0" t="0" r="0" b="9525"/>
                                  <wp:docPr id="8" name="Picture 8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Execut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97C0B2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1C84DD8" w14:textId="2CBF44B4" w:rsidR="00040858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ay Operations: List of Order Operations</w:t>
                            </w:r>
                            <w:r w:rsidR="00040858">
                              <w:rPr>
                                <w:i/>
                              </w:rPr>
                              <w:t xml:space="preserve"> </w:t>
                            </w:r>
                            <w:r w:rsidR="00040858">
                              <w:t xml:space="preserve">window </w:t>
                            </w:r>
                            <w:r w:rsidR="00971B07">
                              <w:t>open</w:t>
                            </w:r>
                            <w:r w:rsidR="00040858">
                              <w:t>s</w:t>
                            </w:r>
                            <w:r>
                              <w:t xml:space="preserve"> </w:t>
                            </w:r>
                            <w:r w:rsidRPr="00F03E37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2C5F47F0" w14:textId="51DE503F" w:rsidR="00040858" w:rsidRDefault="00040858" w:rsidP="00040858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8B95B19" w14:textId="3AABFDE9" w:rsidR="00971B07" w:rsidRPr="00971B07" w:rsidRDefault="00971B07" w:rsidP="00971B07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  <w:szCs w:val="24"/>
                              </w:rPr>
                            </w:pP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Setup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 xml:space="preserve"> Table</w:t>
                            </w:r>
                          </w:p>
                          <w:p w14:paraId="122C8BA9" w14:textId="02CB7CED" w:rsidR="00040858" w:rsidRPr="00971B07" w:rsidRDefault="00DF2464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="00971B07" w:rsidRPr="00DF2464">
                              <w:rPr>
                                <w:i/>
                                <w:iCs/>
                                <w:color w:val="0066FF"/>
                              </w:rPr>
                              <w:t xml:space="preserve"> 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="00971B07">
                              <w:rPr>
                                <w:color w:val="000000" w:themeColor="text1"/>
                              </w:rPr>
                              <w:t xml:space="preserve">Current icon </w:t>
                            </w:r>
                            <w:r w:rsidR="00971B07" w:rsidRPr="00971B07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7A7C3AEB" wp14:editId="0AED52F1">
                                  <wp:extent cx="142895" cy="142895"/>
                                  <wp:effectExtent l="0" t="0" r="9525" b="9525"/>
                                  <wp:docPr id="11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50A059B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C85BA70" w14:textId="4B96FED2" w:rsid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Layou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window </w:t>
                            </w:r>
                            <w:r>
                              <w:t>opens</w:t>
                            </w:r>
                          </w:p>
                          <w:p w14:paraId="4BA2159D" w14:textId="5821F53E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On the following list of items to move them from right column to the left column.  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Also,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if a different item is in the left column - 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gt; on it to move it back to the right column.  Highlighted are a list of useful items to review.</w:t>
                            </w:r>
                          </w:p>
                          <w:p w14:paraId="538449A4" w14:textId="22FC3A58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Save ic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3DF0F9A9" wp14:editId="60A6A2AE">
                                  <wp:extent cx="142895" cy="142895"/>
                                  <wp:effectExtent l="0" t="0" r="9525" b="9525"/>
                                  <wp:docPr id="12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D5FCF2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557B9A" w14:textId="0B21909C" w:rsid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Save</w:t>
                            </w:r>
                            <w:r>
                              <w:rPr>
                                <w:i/>
                              </w:rPr>
                              <w:t xml:space="preserve"> Layout </w:t>
                            </w:r>
                            <w:r>
                              <w:t>window opens</w:t>
                            </w:r>
                          </w:p>
                          <w:p w14:paraId="18613D4E" w14:textId="77777777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Save Layout Field – </w:t>
                            </w: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a layout description </w:t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IW49Layout)</w:t>
                            </w:r>
                          </w:p>
                          <w:p w14:paraId="65798B50" w14:textId="77777777" w:rsidR="00971B07" w:rsidRP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Name Field – </w:t>
                            </w:r>
                            <w:r w:rsidRPr="00971B07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a name for layout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br/>
                            </w:r>
                            <w:r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Suggest using the same name as the save layout field)</w:t>
                            </w:r>
                          </w:p>
                          <w:p w14:paraId="4156FE36" w14:textId="4B6EAA93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ntinue icon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A9DFF77" wp14:editId="7A5E506B">
                                  <wp:extent cx="142895" cy="142895"/>
                                  <wp:effectExtent l="0" t="0" r="9525" b="9525"/>
                                  <wp:docPr id="13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color w:val="0066FF"/>
                                <w:sz w:val="20"/>
                                <w:szCs w:val="20"/>
                              </w:rPr>
                              <w:t>(Twice)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</w:p>
                          <w:p w14:paraId="3FDD21FD" w14:textId="77777777" w:rsidR="00971B07" w:rsidRPr="00040858" w:rsidRDefault="00971B07" w:rsidP="00971B0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F92AFD4" w14:textId="3B98B3F2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isplay Operations: List of Order Operations </w:t>
                            </w:r>
                            <w:r>
                              <w:t>window</w:t>
                            </w:r>
                            <w:r>
                              <w:t xml:space="preserve"> opens</w:t>
                            </w:r>
                          </w:p>
                          <w:p w14:paraId="6C3C1F6E" w14:textId="598EBAF7" w:rsidR="00971B07" w:rsidRPr="00971B07" w:rsidRDefault="00971B07" w:rsidP="00971B07">
                            <w:pPr>
                              <w:pStyle w:val="ListParagraph"/>
                              <w:ind w:left="36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14:paraId="53A7873F" w14:textId="19771A9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iCs/>
                              </w:rPr>
                            </w:pPr>
                            <w:r w:rsidRPr="00971B07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>
                              <w:rPr>
                                <w:iCs/>
                              </w:rPr>
                              <w:tab/>
                              <w:t>Screen will display all the information requested from Step 4.</w:t>
                            </w:r>
                          </w:p>
                          <w:p w14:paraId="09434515" w14:textId="74BDFBA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szCs w:val="24"/>
                              </w:rPr>
                            </w:pPr>
                          </w:p>
                          <w:p w14:paraId="376B8138" w14:textId="7350FE01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iCs/>
                                <w:color w:val="000000" w:themeColor="text1"/>
                                <w:szCs w:val="24"/>
                              </w:rPr>
                              <w:t>Exit icon</w:t>
                            </w:r>
                            <w:r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77CB32BC" wp14:editId="49664424">
                                  <wp:extent cx="142895" cy="142895"/>
                                  <wp:effectExtent l="0" t="0" r="9525" b="9525"/>
                                  <wp:docPr id="16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iCs/>
                                <w:color w:val="0066FF"/>
                                <w:sz w:val="20"/>
                                <w:szCs w:val="20"/>
                              </w:rPr>
                              <w:t>(Twice)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42C11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113F0C60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843CD3">
                        <w:rPr>
                          <w:b/>
                          <w:color w:val="0066FF"/>
                        </w:rPr>
                        <w:t>IW</w:t>
                      </w:r>
                      <w:r w:rsidR="00F03E37">
                        <w:rPr>
                          <w:b/>
                          <w:color w:val="0066FF"/>
                        </w:rPr>
                        <w:t>49</w:t>
                      </w:r>
                    </w:p>
                    <w:p w14:paraId="1991988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19530B7" w14:textId="1FB530BF" w:rsidR="008D4102" w:rsidRPr="007D1740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Display Operations: Selection of Order Operations</w:t>
                      </w:r>
                      <w:r w:rsidR="00755218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33AF696D" w14:textId="33409D90" w:rsidR="00F03E37" w:rsidRPr="00F03E37" w:rsidRDefault="00F03E37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>
                        <w:rPr>
                          <w:iCs/>
                        </w:rPr>
                        <w:t xml:space="preserve">Plant Field – </w:t>
                      </w:r>
                      <w:r w:rsidRPr="00D46F0A">
                        <w:rPr>
                          <w:iCs/>
                          <w:color w:val="0066FF"/>
                        </w:rPr>
                        <w:t>Input</w:t>
                      </w:r>
                      <w:r w:rsidRPr="00D46F0A">
                        <w:rPr>
                          <w:iCs/>
                        </w:rPr>
                        <w:t xml:space="preserve"> four-digit code </w:t>
                      </w:r>
                      <w:r w:rsidRPr="00D46F0A">
                        <w:rPr>
                          <w:iCs/>
                          <w:sz w:val="20"/>
                          <w:szCs w:val="18"/>
                        </w:rPr>
                        <w:t>(i.e., Alamance = 6001)</w:t>
                      </w:r>
                      <w:r>
                        <w:rPr>
                          <w:iCs/>
                          <w:sz w:val="20"/>
                          <w:szCs w:val="18"/>
                        </w:rPr>
                        <w:t xml:space="preserve"> </w:t>
                      </w:r>
                    </w:p>
                    <w:p w14:paraId="50E96C5C" w14:textId="49E235E0" w:rsidR="00F03E37" w:rsidRDefault="00F03E37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 w:rsidRPr="00F03E37">
                        <w:rPr>
                          <w:iCs/>
                          <w:szCs w:val="24"/>
                        </w:rPr>
                        <w:t xml:space="preserve">Order </w:t>
                      </w:r>
                      <w:r>
                        <w:rPr>
                          <w:iCs/>
                          <w:szCs w:val="24"/>
                        </w:rPr>
                        <w:t xml:space="preserve">Field – </w:t>
                      </w:r>
                      <w:r w:rsidRPr="00F03E37">
                        <w:rPr>
                          <w:iCs/>
                          <w:color w:val="0066FF"/>
                          <w:szCs w:val="24"/>
                        </w:rPr>
                        <w:t>Input</w:t>
                      </w:r>
                      <w:r>
                        <w:rPr>
                          <w:iCs/>
                          <w:szCs w:val="24"/>
                        </w:rPr>
                        <w:t xml:space="preserve"> eleven-digit work order number</w:t>
                      </w:r>
                    </w:p>
                    <w:p w14:paraId="227FDCA9" w14:textId="77777777" w:rsidR="00F03E37" w:rsidRDefault="00F03E37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>&lt;</w:t>
                      </w:r>
                      <w:r w:rsidRPr="00D46F0A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iCs/>
                        </w:rPr>
                        <w:t xml:space="preserve">&gt; </w:t>
                      </w:r>
                      <w:r w:rsidRPr="00DF2464">
                        <w:rPr>
                          <w:b/>
                          <w:bCs/>
                          <w:iCs/>
                        </w:rPr>
                        <w:t>Execute icon</w:t>
                      </w:r>
                      <w:r>
                        <w:rPr>
                          <w:iCs/>
                        </w:rPr>
                        <w:t xml:space="preserve"> </w:t>
                      </w:r>
                      <w:r>
                        <w:rPr>
                          <w:iCs/>
                          <w:noProof/>
                        </w:rPr>
                        <w:drawing>
                          <wp:inline distT="0" distB="0" distL="0" distR="0" wp14:anchorId="1E411138" wp14:editId="413E524F">
                            <wp:extent cx="152421" cy="142895"/>
                            <wp:effectExtent l="0" t="0" r="0" b="9525"/>
                            <wp:docPr id="8" name="Picture 8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Execut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97C0B2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71C84DD8" w14:textId="2CBF44B4" w:rsidR="00040858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isplay Operations: List of Order Operations</w:t>
                      </w:r>
                      <w:r w:rsidR="00040858">
                        <w:rPr>
                          <w:i/>
                        </w:rPr>
                        <w:t xml:space="preserve"> </w:t>
                      </w:r>
                      <w:r w:rsidR="00040858">
                        <w:t xml:space="preserve">window </w:t>
                      </w:r>
                      <w:r w:rsidR="00971B07">
                        <w:t>open</w:t>
                      </w:r>
                      <w:r w:rsidR="00040858">
                        <w:t>s</w:t>
                      </w:r>
                      <w:r>
                        <w:t xml:space="preserve"> </w:t>
                      </w:r>
                      <w:r w:rsidRPr="00F03E37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2C5F47F0" w14:textId="51DE503F" w:rsidR="00040858" w:rsidRDefault="00040858" w:rsidP="00040858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14:paraId="58B95B19" w14:textId="3AABFDE9" w:rsidR="00971B07" w:rsidRPr="00971B07" w:rsidRDefault="00971B07" w:rsidP="00971B07">
                      <w:pPr>
                        <w:pStyle w:val="ListParagraph"/>
                        <w:ind w:left="1080"/>
                        <w:rPr>
                          <w:color w:val="0066FF"/>
                          <w:szCs w:val="24"/>
                        </w:rPr>
                      </w:pPr>
                      <w:r w:rsidRPr="00971B07">
                        <w:rPr>
                          <w:color w:val="0066FF"/>
                          <w:szCs w:val="24"/>
                        </w:rPr>
                        <w:t>Setup</w:t>
                      </w:r>
                      <w:r>
                        <w:rPr>
                          <w:color w:val="0066FF"/>
                          <w:szCs w:val="24"/>
                        </w:rPr>
                        <w:t xml:space="preserve"> Table</w:t>
                      </w:r>
                    </w:p>
                    <w:p w14:paraId="122C8BA9" w14:textId="02CB7CED" w:rsidR="00040858" w:rsidRPr="00971B07" w:rsidRDefault="00DF2464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="00971B07" w:rsidRPr="00DF2464">
                        <w:rPr>
                          <w:i/>
                          <w:iCs/>
                          <w:color w:val="0066FF"/>
                        </w:rPr>
                        <w:t xml:space="preserve"> 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="00971B07">
                        <w:rPr>
                          <w:color w:val="000000" w:themeColor="text1"/>
                        </w:rPr>
                        <w:t xml:space="preserve">Current icon </w:t>
                      </w:r>
                      <w:r w:rsidR="00971B07" w:rsidRPr="00971B07">
                        <w:rPr>
                          <w:color w:val="000000" w:themeColor="text1"/>
                        </w:rPr>
                        <w:drawing>
                          <wp:inline distT="0" distB="0" distL="0" distR="0" wp14:anchorId="7A7C3AEB" wp14:editId="0AED52F1">
                            <wp:extent cx="142895" cy="142895"/>
                            <wp:effectExtent l="0" t="0" r="9525" b="9525"/>
                            <wp:docPr id="11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F2464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150A059B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C85BA70" w14:textId="4B96FED2" w:rsid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Layou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window </w:t>
                      </w:r>
                      <w:r>
                        <w:t>opens</w:t>
                      </w:r>
                    </w:p>
                    <w:p w14:paraId="4BA2159D" w14:textId="5821F53E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Double-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On the following list of items to move them from right column to the left column.  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>Also,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if a different item is in the left column - 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Double-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>&gt; on it to move it back to the right column.  Highlighted are a list of useful items to review.</w:t>
                      </w:r>
                    </w:p>
                    <w:p w14:paraId="538449A4" w14:textId="22FC3A58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Save ic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3DF0F9A9" wp14:editId="60A6A2AE">
                            <wp:extent cx="142895" cy="142895"/>
                            <wp:effectExtent l="0" t="0" r="9525" b="9525"/>
                            <wp:docPr id="12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D5FCF2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13557B9A" w14:textId="0B21909C" w:rsid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Save</w:t>
                      </w:r>
                      <w:r>
                        <w:rPr>
                          <w:i/>
                        </w:rPr>
                        <w:t xml:space="preserve"> Layout </w:t>
                      </w:r>
                      <w:r>
                        <w:t>window opens</w:t>
                      </w:r>
                    </w:p>
                    <w:p w14:paraId="18613D4E" w14:textId="77777777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Save Layout Field – </w:t>
                      </w:r>
                      <w:r w:rsidRPr="00971B07">
                        <w:rPr>
                          <w:color w:val="0066FF"/>
                          <w:szCs w:val="24"/>
                        </w:rPr>
                        <w:t>Inp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a layout description </w:t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(i.e., IW49Layout)</w:t>
                      </w:r>
                    </w:p>
                    <w:p w14:paraId="65798B50" w14:textId="77777777" w:rsidR="00971B07" w:rsidRP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Name Field – </w:t>
                      </w:r>
                      <w:r w:rsidRPr="00971B07">
                        <w:rPr>
                          <w:color w:val="0066FF"/>
                          <w:szCs w:val="24"/>
                        </w:rPr>
                        <w:t>Inp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a name for layout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br/>
                      </w:r>
                      <w:r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(i.e., Suggest using the same name as the save layout field)</w:t>
                      </w:r>
                    </w:p>
                    <w:p w14:paraId="4156FE36" w14:textId="4B6EAA93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ntinue icon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A9DFF77" wp14:editId="7A5E506B">
                            <wp:extent cx="142895" cy="142895"/>
                            <wp:effectExtent l="0" t="0" r="9525" b="9525"/>
                            <wp:docPr id="13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color w:val="0066FF"/>
                          <w:sz w:val="20"/>
                          <w:szCs w:val="20"/>
                        </w:rPr>
                        <w:t>(Twice)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</w:p>
                    <w:p w14:paraId="3FDD21FD" w14:textId="77777777" w:rsidR="00971B07" w:rsidRPr="00040858" w:rsidRDefault="00971B07" w:rsidP="00971B0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6F92AFD4" w14:textId="3B98B3F2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Display Operations: List of Order Operations </w:t>
                      </w:r>
                      <w:r>
                        <w:t>window</w:t>
                      </w:r>
                      <w:r>
                        <w:t xml:space="preserve"> opens</w:t>
                      </w:r>
                    </w:p>
                    <w:p w14:paraId="6C3C1F6E" w14:textId="598EBAF7" w:rsidR="00971B07" w:rsidRPr="00971B07" w:rsidRDefault="00971B07" w:rsidP="00971B07">
                      <w:pPr>
                        <w:pStyle w:val="ListParagraph"/>
                        <w:ind w:left="360"/>
                        <w:rPr>
                          <w:i/>
                          <w:sz w:val="12"/>
                          <w:szCs w:val="12"/>
                        </w:rPr>
                      </w:pPr>
                    </w:p>
                    <w:p w14:paraId="53A7873F" w14:textId="19771A9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iCs/>
                        </w:rPr>
                      </w:pPr>
                      <w:r w:rsidRPr="00971B07">
                        <w:rPr>
                          <w:iCs/>
                          <w:color w:val="0066FF"/>
                        </w:rPr>
                        <w:t>Tip:</w:t>
                      </w:r>
                      <w:r>
                        <w:rPr>
                          <w:iCs/>
                        </w:rPr>
                        <w:tab/>
                        <w:t>Screen will display all the information requested from Step 4.</w:t>
                      </w:r>
                    </w:p>
                    <w:p w14:paraId="09434515" w14:textId="74BDFBA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szCs w:val="24"/>
                        </w:rPr>
                      </w:pPr>
                    </w:p>
                    <w:p w14:paraId="376B8138" w14:textId="7350FE01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iCs/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iCs/>
                          <w:color w:val="000000" w:themeColor="text1"/>
                          <w:szCs w:val="24"/>
                        </w:rPr>
                        <w:t>Exit icon</w:t>
                      </w:r>
                      <w:r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77CB32BC" wp14:editId="49664424">
                            <wp:extent cx="142895" cy="142895"/>
                            <wp:effectExtent l="0" t="0" r="9525" b="9525"/>
                            <wp:docPr id="16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iCs/>
                          <w:color w:val="0066FF"/>
                          <w:sz w:val="20"/>
                          <w:szCs w:val="20"/>
                        </w:rPr>
                        <w:t>(Twice)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490AAA23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F03E37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5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490AAA23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F03E37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>5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6B0E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4B8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C76AA8"/>
    <w:multiLevelType w:val="hybridMultilevel"/>
    <w:tmpl w:val="D60052DA"/>
    <w:lvl w:ilvl="0" w:tplc="F97462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78192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1886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08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F0C0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878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2E8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3035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5C505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1" w15:restartNumberingAfterBreak="0">
    <w:nsid w:val="69D853FE"/>
    <w:multiLevelType w:val="hybridMultilevel"/>
    <w:tmpl w:val="7DCEB7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0C6BDF"/>
    <w:multiLevelType w:val="hybridMultilevel"/>
    <w:tmpl w:val="4636F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1"/>
  </w:num>
  <w:num w:numId="5">
    <w:abstractNumId w:val="7"/>
  </w:num>
  <w:num w:numId="6">
    <w:abstractNumId w:val="3"/>
  </w:num>
  <w:num w:numId="7">
    <w:abstractNumId w:val="10"/>
  </w:num>
  <w:num w:numId="8">
    <w:abstractNumId w:val="14"/>
  </w:num>
  <w:num w:numId="9">
    <w:abstractNumId w:val="6"/>
  </w:num>
  <w:num w:numId="10">
    <w:abstractNumId w:val="4"/>
  </w:num>
  <w:num w:numId="11">
    <w:abstractNumId w:val="15"/>
  </w:num>
  <w:num w:numId="12">
    <w:abstractNumId w:val="5"/>
  </w:num>
  <w:num w:numId="13">
    <w:abstractNumId w:val="11"/>
  </w:num>
  <w:num w:numId="14">
    <w:abstractNumId w:val="2"/>
  </w:num>
  <w:num w:numId="15">
    <w:abstractNumId w:val="1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qwUAGnXBOywAAAA="/>
  </w:docVars>
  <w:rsids>
    <w:rsidRoot w:val="002F2055"/>
    <w:rsid w:val="00040858"/>
    <w:rsid w:val="00135215"/>
    <w:rsid w:val="002F2055"/>
    <w:rsid w:val="003C21B4"/>
    <w:rsid w:val="00445B91"/>
    <w:rsid w:val="004D55E8"/>
    <w:rsid w:val="005876CE"/>
    <w:rsid w:val="007459BD"/>
    <w:rsid w:val="00755218"/>
    <w:rsid w:val="007D1740"/>
    <w:rsid w:val="00843CD3"/>
    <w:rsid w:val="008A2AE8"/>
    <w:rsid w:val="008D4102"/>
    <w:rsid w:val="008F39AB"/>
    <w:rsid w:val="00971B07"/>
    <w:rsid w:val="00B04E7C"/>
    <w:rsid w:val="00B3155E"/>
    <w:rsid w:val="00CA0890"/>
    <w:rsid w:val="00D46F0A"/>
    <w:rsid w:val="00D53F91"/>
    <w:rsid w:val="00D91DD2"/>
    <w:rsid w:val="00DF2464"/>
    <w:rsid w:val="00E342A4"/>
    <w:rsid w:val="00F03E37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8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825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1T15:23:00Z</cp:lastPrinted>
  <dcterms:created xsi:type="dcterms:W3CDTF">2020-02-25T18:48:00Z</dcterms:created>
  <dcterms:modified xsi:type="dcterms:W3CDTF">2020-02-25T19:09:00Z</dcterms:modified>
</cp:coreProperties>
</file>